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F67DF" w14:textId="1A819500" w:rsidR="00EB2175" w:rsidRDefault="00EB2175" w:rsidP="00EB2175">
      <w:pPr>
        <w:pStyle w:val="NormalWeb"/>
        <w:spacing w:before="0" w:after="0"/>
      </w:pPr>
      <w:r>
        <w:rPr>
          <w:rFonts w:ascii="Arial" w:hAnsi="Arial" w:cs="Arial"/>
          <w:b/>
          <w:bCs/>
          <w:i/>
          <w:iCs/>
          <w:color w:val="231F20"/>
          <w:sz w:val="27"/>
          <w:szCs w:val="27"/>
          <w:shd w:val="clear" w:color="auto" w:fill="FFFFFF"/>
          <w:lang w:val="nn-NO"/>
        </w:rPr>
        <w:t>Tíðaravmarkað lærarastørv á Vinnuháskúlanum</w:t>
      </w:r>
    </w:p>
    <w:p w14:paraId="07E08BE4" w14:textId="77777777" w:rsidR="00EB2175" w:rsidRDefault="00EB2175" w:rsidP="00EB2175">
      <w:pPr>
        <w:pStyle w:val="NormalWeb"/>
        <w:spacing w:before="0" w:after="0"/>
      </w:pPr>
      <w:r>
        <w:rPr>
          <w:rFonts w:ascii="Arial" w:hAnsi="Arial" w:cs="Arial"/>
          <w:b/>
          <w:bCs/>
          <w:i/>
          <w:iCs/>
          <w:color w:val="231F20"/>
          <w:sz w:val="21"/>
          <w:szCs w:val="21"/>
          <w:shd w:val="clear" w:color="auto" w:fill="FFFFFF"/>
          <w:lang w:val="nn-NO"/>
        </w:rPr>
        <w:t> </w:t>
      </w:r>
    </w:p>
    <w:p w14:paraId="4C634DF1" w14:textId="133FE5FE" w:rsidR="00EB2175" w:rsidRDefault="00EB2175" w:rsidP="00EB2175">
      <w:pPr>
        <w:pStyle w:val="NormalWeb"/>
        <w:spacing w:before="0" w:after="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Søkt verður eftir lærarum til Vinnuháskúlan at byrja 1. august 2021.</w:t>
      </w:r>
    </w:p>
    <w:p w14:paraId="18B20586" w14:textId="77777777" w:rsidR="00EB2175" w:rsidRDefault="00EB2175" w:rsidP="00EB2175">
      <w:pPr>
        <w:pStyle w:val="NormalWeb"/>
        <w:spacing w:before="0" w:after="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 </w:t>
      </w:r>
    </w:p>
    <w:p w14:paraId="008A9989" w14:textId="77777777" w:rsidR="00EB2175" w:rsidRDefault="00EB2175" w:rsidP="00EB2175">
      <w:pPr>
        <w:pStyle w:val="NormalWeb"/>
        <w:spacing w:before="0" w:after="24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Lærarin skal kunna undirvísa í einari ella fleiri av hesum lærugreinum:</w:t>
      </w:r>
    </w:p>
    <w:p w14:paraId="6030C48E" w14:textId="5AE8EFA9" w:rsidR="00EB2175" w:rsidRDefault="00EB2175" w:rsidP="00EB2175">
      <w:pPr>
        <w:pStyle w:val="NormalWeb"/>
        <w:spacing w:before="0" w:after="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·        </w:t>
      </w:r>
      <w:proofErr w:type="spellStart"/>
      <w:r>
        <w:rPr>
          <w:rFonts w:ascii="Arial" w:hAnsi="Arial" w:cs="Arial"/>
          <w:b/>
          <w:bCs/>
          <w:i/>
          <w:iCs/>
          <w:color w:val="231F20"/>
          <w:sz w:val="21"/>
          <w:szCs w:val="21"/>
          <w:shd w:val="clear" w:color="auto" w:fill="FFFFFF"/>
        </w:rPr>
        <w:t>ellæru</w:t>
      </w:r>
      <w:proofErr w:type="spellEnd"/>
    </w:p>
    <w:p w14:paraId="49F166BC" w14:textId="658D98A3" w:rsidR="00EB2175" w:rsidRDefault="00EB2175" w:rsidP="00EB2175">
      <w:pPr>
        <w:pStyle w:val="NormalWeb"/>
        <w:spacing w:before="0" w:after="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·        </w:t>
      </w:r>
      <w:proofErr w:type="spellStart"/>
      <w:r>
        <w:rPr>
          <w:rFonts w:ascii="Arial" w:hAnsi="Arial" w:cs="Arial"/>
          <w:b/>
          <w:bCs/>
          <w:i/>
          <w:iCs/>
          <w:color w:val="231F20"/>
          <w:sz w:val="21"/>
          <w:szCs w:val="21"/>
          <w:shd w:val="clear" w:color="auto" w:fill="FFFFFF"/>
        </w:rPr>
        <w:t>sjórætti</w:t>
      </w:r>
      <w:proofErr w:type="spellEnd"/>
    </w:p>
    <w:p w14:paraId="4CFF15DC" w14:textId="60E50124" w:rsidR="00EB2175" w:rsidRDefault="00EB2175" w:rsidP="00EB2175">
      <w:pPr>
        <w:pStyle w:val="NormalWeb"/>
        <w:spacing w:before="0" w:after="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·        </w:t>
      </w:r>
      <w:proofErr w:type="spellStart"/>
      <w:r>
        <w:rPr>
          <w:rFonts w:ascii="Arial" w:hAnsi="Arial" w:cs="Arial"/>
          <w:b/>
          <w:bCs/>
          <w:i/>
          <w:iCs/>
          <w:color w:val="231F20"/>
          <w:sz w:val="21"/>
          <w:szCs w:val="21"/>
          <w:shd w:val="clear" w:color="auto" w:fill="FFFFFF"/>
        </w:rPr>
        <w:t>vaktartænastu</w:t>
      </w:r>
      <w:proofErr w:type="spellEnd"/>
    </w:p>
    <w:p w14:paraId="70F67169" w14:textId="00B5B026" w:rsidR="00EB2175" w:rsidRDefault="00EB2175" w:rsidP="00EB2175">
      <w:pPr>
        <w:pStyle w:val="NormalWeb"/>
        <w:spacing w:before="0" w:after="0"/>
        <w:rPr>
          <w:rFonts w:ascii="Arial" w:hAnsi="Arial" w:cs="Arial"/>
          <w:b/>
          <w:bCs/>
          <w:i/>
          <w:iCs/>
          <w:color w:val="231F20"/>
          <w:sz w:val="21"/>
          <w:szCs w:val="21"/>
          <w:shd w:val="clear" w:color="auto" w:fill="FFFFFF"/>
        </w:rPr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·        </w:t>
      </w:r>
      <w:proofErr w:type="spellStart"/>
      <w:r>
        <w:rPr>
          <w:rFonts w:ascii="Arial" w:hAnsi="Arial" w:cs="Arial"/>
          <w:b/>
          <w:bCs/>
          <w:i/>
          <w:iCs/>
          <w:color w:val="231F20"/>
          <w:sz w:val="21"/>
          <w:szCs w:val="21"/>
          <w:shd w:val="clear" w:color="auto" w:fill="FFFFFF"/>
        </w:rPr>
        <w:t>evnafrøði</w:t>
      </w:r>
      <w:proofErr w:type="spellEnd"/>
    </w:p>
    <w:p w14:paraId="2AEE98C4" w14:textId="6D691878" w:rsidR="00EB2175" w:rsidRDefault="00EB2175" w:rsidP="00EB2175">
      <w:pPr>
        <w:pStyle w:val="NormalWeb"/>
        <w:spacing w:before="0" w:after="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·        </w:t>
      </w:r>
      <w:proofErr w:type="spellStart"/>
      <w:r>
        <w:rPr>
          <w:rFonts w:ascii="Arial" w:hAnsi="Arial" w:cs="Arial"/>
          <w:b/>
          <w:bCs/>
          <w:i/>
          <w:iCs/>
          <w:color w:val="231F20"/>
          <w:sz w:val="21"/>
          <w:szCs w:val="21"/>
          <w:shd w:val="clear" w:color="auto" w:fill="FFFFFF"/>
        </w:rPr>
        <w:t>stýringum</w:t>
      </w:r>
      <w:proofErr w:type="spellEnd"/>
    </w:p>
    <w:p w14:paraId="1E675D7D" w14:textId="7277308D" w:rsidR="00EB2175" w:rsidRDefault="00EB2175" w:rsidP="00EB2175">
      <w:pPr>
        <w:pStyle w:val="NormalWeb"/>
        <w:spacing w:before="0" w:after="0"/>
        <w:rPr>
          <w:rFonts w:ascii="Arial" w:hAnsi="Arial" w:cs="Arial"/>
          <w:b/>
          <w:bCs/>
          <w:i/>
          <w:iCs/>
          <w:color w:val="231F20"/>
          <w:sz w:val="21"/>
          <w:szCs w:val="21"/>
          <w:shd w:val="clear" w:color="auto" w:fill="FFFFFF"/>
        </w:rPr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·        </w:t>
      </w:r>
      <w:proofErr w:type="spellStart"/>
      <w:r>
        <w:rPr>
          <w:rFonts w:ascii="Arial" w:hAnsi="Arial" w:cs="Arial"/>
          <w:b/>
          <w:bCs/>
          <w:i/>
          <w:iCs/>
          <w:color w:val="231F20"/>
          <w:sz w:val="21"/>
          <w:szCs w:val="21"/>
          <w:shd w:val="clear" w:color="auto" w:fill="FFFFFF"/>
        </w:rPr>
        <w:t>umhvørvi</w:t>
      </w:r>
      <w:proofErr w:type="spellEnd"/>
    </w:p>
    <w:p w14:paraId="357F1392" w14:textId="0E44E1AC" w:rsidR="00EB2175" w:rsidRDefault="00EB2175" w:rsidP="00EB2175">
      <w:pPr>
        <w:pStyle w:val="NormalWeb"/>
        <w:spacing w:before="0" w:after="0"/>
        <w:rPr>
          <w:rFonts w:ascii="Arial" w:hAnsi="Arial" w:cs="Arial"/>
          <w:b/>
          <w:bCs/>
          <w:i/>
          <w:iCs/>
          <w:color w:val="231F20"/>
          <w:sz w:val="21"/>
          <w:szCs w:val="21"/>
          <w:shd w:val="clear" w:color="auto" w:fill="FFFFFF"/>
        </w:rPr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·        </w:t>
      </w:r>
      <w:proofErr w:type="spellStart"/>
      <w:r>
        <w:rPr>
          <w:rFonts w:ascii="Arial" w:hAnsi="Arial" w:cs="Arial"/>
          <w:b/>
          <w:bCs/>
          <w:i/>
          <w:iCs/>
          <w:color w:val="231F20"/>
          <w:sz w:val="21"/>
          <w:szCs w:val="21"/>
          <w:shd w:val="clear" w:color="auto" w:fill="FFFFFF"/>
        </w:rPr>
        <w:t>enskum</w:t>
      </w:r>
      <w:proofErr w:type="spellEnd"/>
    </w:p>
    <w:p w14:paraId="618E91DF" w14:textId="77777777" w:rsidR="00EB2175" w:rsidRDefault="00EB2175" w:rsidP="00EB2175">
      <w:pPr>
        <w:pStyle w:val="NormalWeb"/>
        <w:spacing w:before="0" w:after="0"/>
        <w:rPr>
          <w:rFonts w:ascii="Arial" w:hAnsi="Arial" w:cs="Arial"/>
          <w:b/>
          <w:bCs/>
          <w:i/>
          <w:iCs/>
          <w:color w:val="231F20"/>
          <w:sz w:val="21"/>
          <w:szCs w:val="21"/>
          <w:shd w:val="clear" w:color="auto" w:fill="FFFFFF"/>
        </w:rPr>
      </w:pPr>
    </w:p>
    <w:p w14:paraId="55334518" w14:textId="7402F206" w:rsidR="00EB2175" w:rsidRDefault="00EB2175" w:rsidP="00EB2175">
      <w:pPr>
        <w:pStyle w:val="NormalWeb"/>
        <w:spacing w:before="0" w:after="0"/>
        <w:rPr>
          <w:rFonts w:ascii="Arial" w:hAnsi="Arial" w:cs="Arial"/>
          <w:b/>
          <w:bCs/>
          <w:i/>
          <w:iCs/>
          <w:color w:val="231F20"/>
          <w:sz w:val="21"/>
          <w:szCs w:val="21"/>
          <w:shd w:val="clear" w:color="auto" w:fill="FFFFFF"/>
        </w:rPr>
      </w:pPr>
    </w:p>
    <w:p w14:paraId="14012DC3" w14:textId="1B8CCA74" w:rsidR="00EB2175" w:rsidRPr="00EB2175" w:rsidRDefault="00EB2175" w:rsidP="00EB2175">
      <w:pPr>
        <w:pStyle w:val="NormalWeb"/>
        <w:spacing w:before="0" w:after="0"/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Vit leggja dent á at lærararnir:</w:t>
      </w:r>
    </w:p>
    <w:p w14:paraId="0C455042" w14:textId="77777777" w:rsidR="00EB2175" w:rsidRDefault="00EB2175" w:rsidP="00EB2175">
      <w:pPr>
        <w:pStyle w:val="NormalWeb"/>
        <w:spacing w:before="0" w:after="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·        </w:t>
      </w: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duga væl at samstarva og samskifta</w:t>
      </w:r>
    </w:p>
    <w:p w14:paraId="5A24B337" w14:textId="77777777" w:rsidR="00EB2175" w:rsidRDefault="00EB2175" w:rsidP="00EB2175">
      <w:pPr>
        <w:pStyle w:val="NormalWeb"/>
        <w:spacing w:before="0" w:after="0"/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·        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hav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áhug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í at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lær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frá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sær</w:t>
      </w:r>
    </w:p>
    <w:p w14:paraId="4CFC2A82" w14:textId="77777777" w:rsidR="00EB2175" w:rsidRDefault="00EB2175" w:rsidP="00EB2175">
      <w:pPr>
        <w:pStyle w:val="NormalWeb"/>
        <w:spacing w:before="0" w:after="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·        </w:t>
      </w: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hava ein jaligan hugburð mótvegis lesandi og starvsfeløgum</w:t>
      </w:r>
    </w:p>
    <w:p w14:paraId="00F79BCA" w14:textId="77777777" w:rsidR="00EB2175" w:rsidRDefault="00EB2175" w:rsidP="00EB2175">
      <w:pPr>
        <w:pStyle w:val="NormalWeb"/>
        <w:spacing w:before="0" w:after="0"/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·        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stremb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eftir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at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fá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bestu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úrslitini</w:t>
      </w:r>
      <w:proofErr w:type="spellEnd"/>
    </w:p>
    <w:p w14:paraId="362050B3" w14:textId="77777777" w:rsidR="00EB2175" w:rsidRDefault="00EB2175" w:rsidP="00EB2175">
      <w:pPr>
        <w:pStyle w:val="NormalWeb"/>
        <w:spacing w:before="0" w:after="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·        </w:t>
      </w: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áhaldandi vilja menna seg sjálvan og skúlan</w:t>
      </w:r>
    </w:p>
    <w:p w14:paraId="10C4C556" w14:textId="77777777" w:rsidR="00EB2175" w:rsidRDefault="00EB2175" w:rsidP="00EB2175">
      <w:pPr>
        <w:pStyle w:val="NormalWeb"/>
        <w:spacing w:before="0" w:after="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·        </w:t>
      </w: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hava hegni og áhuga í nýggjari tøkni</w:t>
      </w:r>
    </w:p>
    <w:p w14:paraId="67D33F2B" w14:textId="77777777" w:rsidR="00EB2175" w:rsidRDefault="00EB2175" w:rsidP="00EB2175">
      <w:pPr>
        <w:pStyle w:val="NormalWeb"/>
        <w:spacing w:before="0" w:after="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·        </w:t>
      </w: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hava góðar málsligar førleikar, bæði í skrift og talu</w:t>
      </w:r>
    </w:p>
    <w:p w14:paraId="2E2B470A" w14:textId="77777777" w:rsidR="00EB2175" w:rsidRDefault="00EB2175" w:rsidP="00EB2175">
      <w:pPr>
        <w:pStyle w:val="NormalWeb"/>
        <w:spacing w:before="0" w:after="0"/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·        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hav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góðar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KT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førleikar</w:t>
      </w:r>
      <w:proofErr w:type="spellEnd"/>
    </w:p>
    <w:p w14:paraId="4D510C1F" w14:textId="77777777" w:rsidR="00EB2175" w:rsidRDefault="00EB2175" w:rsidP="00EB2175">
      <w:pPr>
        <w:pStyle w:val="NormalWeb"/>
        <w:spacing w:before="0" w:after="0"/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 </w:t>
      </w:r>
    </w:p>
    <w:p w14:paraId="394AD1A9" w14:textId="77777777" w:rsidR="00EB2175" w:rsidRDefault="00EB2175" w:rsidP="00EB2175">
      <w:pPr>
        <w:pStyle w:val="NormalWeb"/>
        <w:spacing w:before="0" w:after="0"/>
      </w:pPr>
      <w:proofErr w:type="spellStart"/>
      <w:r>
        <w:rPr>
          <w:rFonts w:ascii="Arial" w:hAnsi="Arial" w:cs="Arial"/>
          <w:b/>
          <w:bCs/>
          <w:i/>
          <w:iCs/>
          <w:color w:val="231F20"/>
          <w:sz w:val="21"/>
          <w:szCs w:val="21"/>
          <w:u w:val="single"/>
          <w:shd w:val="clear" w:color="auto" w:fill="FFFFFF"/>
        </w:rPr>
        <w:t>Førleikakrøv</w:t>
      </w:r>
      <w:proofErr w:type="spellEnd"/>
    </w:p>
    <w:p w14:paraId="065A166B" w14:textId="77777777" w:rsidR="00EB2175" w:rsidRDefault="00EB2175" w:rsidP="00EB2175">
      <w:pPr>
        <w:pStyle w:val="NormalWeb"/>
        <w:spacing w:before="0" w:after="0"/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</w:pP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Umsøkjarar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skulu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hav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útbúgving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sum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skipsførari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ell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maskinmeistari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hav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minst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2-ára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starvsroyndir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og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hav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staðið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bachelorútbúgving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frá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hægri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lærustovni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ell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ver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í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holt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við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tilsvarandi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útbúgving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.</w:t>
      </w:r>
    </w:p>
    <w:p w14:paraId="491AA810" w14:textId="77777777" w:rsidR="00EB2175" w:rsidRDefault="00EB2175" w:rsidP="00EB2175">
      <w:pPr>
        <w:pStyle w:val="NormalWeb"/>
        <w:spacing w:before="0" w:after="0"/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 </w:t>
      </w:r>
    </w:p>
    <w:p w14:paraId="1EAE5990" w14:textId="77777777" w:rsidR="00EB2175" w:rsidRDefault="00EB2175" w:rsidP="00EB2175">
      <w:pPr>
        <w:pStyle w:val="NormalWeb"/>
        <w:spacing w:before="0" w:after="0"/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</w:pP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Hevur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tú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bachelor-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ell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kandidatútbúgving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í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einari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ell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fleiri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lærugreinum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ert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tú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eisini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skikkað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/ur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umsøkjari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og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kanst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undirvís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í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hesum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lærugreinum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.</w:t>
      </w:r>
    </w:p>
    <w:p w14:paraId="21AEA46F" w14:textId="77777777" w:rsidR="00EB2175" w:rsidRDefault="00EB2175" w:rsidP="00EB2175">
      <w:pPr>
        <w:pStyle w:val="NormalWeb"/>
        <w:spacing w:before="0" w:after="0"/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 </w:t>
      </w:r>
    </w:p>
    <w:p w14:paraId="43E6F5DD" w14:textId="77777777" w:rsidR="00EB2175" w:rsidRDefault="00EB2175" w:rsidP="00EB2175">
      <w:pPr>
        <w:pStyle w:val="NormalWeb"/>
        <w:spacing w:before="0" w:after="0"/>
      </w:pPr>
      <w:proofErr w:type="spellStart"/>
      <w:r>
        <w:rPr>
          <w:rFonts w:ascii="Arial" w:hAnsi="Arial" w:cs="Arial"/>
          <w:b/>
          <w:bCs/>
          <w:i/>
          <w:iCs/>
          <w:color w:val="231F20"/>
          <w:sz w:val="21"/>
          <w:szCs w:val="21"/>
          <w:u w:val="single"/>
          <w:shd w:val="clear" w:color="auto" w:fill="FFFFFF"/>
        </w:rPr>
        <w:t>Umsóknir</w:t>
      </w:r>
      <w:proofErr w:type="spellEnd"/>
    </w:p>
    <w:p w14:paraId="0E72FA54" w14:textId="77777777" w:rsidR="00EB2175" w:rsidRDefault="00EB2175" w:rsidP="00EB2175">
      <w:pPr>
        <w:pStyle w:val="NormalWeb"/>
        <w:spacing w:before="0" w:after="0"/>
      </w:pP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Eru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spurningar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um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starvið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ert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tú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vælkomin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at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vend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tær til Símun Poulsen,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stjór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, á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teldupostadressu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 </w:t>
      </w:r>
      <w:hyperlink r:id="rId4" w:history="1">
        <w:r>
          <w:rPr>
            <w:rStyle w:val="Hyperlink"/>
            <w:rFonts w:ascii="Arial" w:hAnsi="Arial" w:cs="Arial"/>
            <w:i/>
            <w:iCs/>
            <w:color w:val="005596"/>
            <w:sz w:val="21"/>
            <w:szCs w:val="21"/>
            <w:shd w:val="clear" w:color="auto" w:fill="FFFFFF"/>
          </w:rPr>
          <w:t>simun@vh.fo</w:t>
        </w:r>
      </w:hyperlink>
      <w:r>
        <w:rPr>
          <w:rStyle w:val="Hyperlink"/>
          <w:rFonts w:ascii="Arial" w:hAnsi="Arial" w:cs="Arial"/>
          <w:i/>
          <w:iCs/>
          <w:color w:val="005596"/>
          <w:sz w:val="21"/>
          <w:szCs w:val="21"/>
          <w:u w:val="none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ell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á telefon 517220.</w:t>
      </w:r>
    </w:p>
    <w:p w14:paraId="6BFA103A" w14:textId="77777777" w:rsidR="00EB2175" w:rsidRDefault="00EB2175" w:rsidP="00EB2175">
      <w:pPr>
        <w:pStyle w:val="NormalWeb"/>
        <w:spacing w:before="0" w:after="0"/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 </w:t>
      </w:r>
    </w:p>
    <w:p w14:paraId="734D653F" w14:textId="30EE4857" w:rsidR="00EB2175" w:rsidRDefault="00EB2175" w:rsidP="00EB2175">
      <w:pPr>
        <w:pStyle w:val="NormalWeb"/>
        <w:spacing w:before="0" w:after="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Umsókn saman við viðkomandi prógvum og lívsrensli skal sendast til: </w:t>
      </w:r>
      <w:hyperlink r:id="rId5" w:history="1">
        <w:r>
          <w:rPr>
            <w:rStyle w:val="Hyperlink"/>
            <w:rFonts w:ascii="Arial" w:hAnsi="Arial" w:cs="Arial"/>
            <w:i/>
            <w:iCs/>
            <w:color w:val="005596"/>
            <w:sz w:val="21"/>
            <w:szCs w:val="21"/>
            <w:shd w:val="clear" w:color="auto" w:fill="FFFFFF"/>
            <w:lang w:val="nn-NO"/>
          </w:rPr>
          <w:t>starv@vh.fo</w:t>
        </w:r>
      </w:hyperlink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. Viðmerk "Lærari til Vinnuháskúlan” í yvirskriftina. </w:t>
      </w:r>
      <w:r>
        <w:rPr>
          <w:rFonts w:ascii="Arial" w:hAnsi="Arial" w:cs="Arial"/>
          <w:b/>
          <w:bCs/>
          <w:i/>
          <w:iCs/>
          <w:color w:val="231F20"/>
          <w:sz w:val="21"/>
          <w:szCs w:val="21"/>
          <w:shd w:val="clear" w:color="auto" w:fill="FFFFFF"/>
          <w:lang w:val="nn-NO"/>
        </w:rPr>
        <w:t>Freistin at søkja størvini er fríggjadagin 2. juli. 2021.</w:t>
      </w:r>
    </w:p>
    <w:p w14:paraId="7B321C8B" w14:textId="77777777" w:rsidR="00EB2175" w:rsidRDefault="00EB2175" w:rsidP="00EB2175">
      <w:pPr>
        <w:pStyle w:val="NormalWeb"/>
        <w:spacing w:before="0" w:after="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 </w:t>
      </w:r>
    </w:p>
    <w:p w14:paraId="4C7DE7AC" w14:textId="77777777" w:rsidR="00EB2175" w:rsidRDefault="00EB2175" w:rsidP="00EB2175">
      <w:pPr>
        <w:pStyle w:val="NormalWeb"/>
        <w:spacing w:before="0" w:after="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Skúlin tilskilar sær rætt til at velja millum innkomnar umsóknir ella ikki at seta nakran av umsøkjarunum í starv.</w:t>
      </w:r>
    </w:p>
    <w:p w14:paraId="152D8FF9" w14:textId="77777777" w:rsidR="00EB2175" w:rsidRDefault="00EB2175" w:rsidP="00EB2175">
      <w:pPr>
        <w:pStyle w:val="NormalWeb"/>
        <w:spacing w:before="0" w:after="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 </w:t>
      </w:r>
    </w:p>
    <w:p w14:paraId="0FF8F8CF" w14:textId="77777777" w:rsidR="00EB2175" w:rsidRDefault="00EB2175" w:rsidP="00EB2175">
      <w:pPr>
        <w:pStyle w:val="NormalWeb"/>
        <w:spacing w:before="0" w:after="0"/>
      </w:pPr>
      <w:r>
        <w:rPr>
          <w:rFonts w:ascii="Arial" w:hAnsi="Arial" w:cs="Arial"/>
          <w:b/>
          <w:bCs/>
          <w:i/>
          <w:iCs/>
          <w:color w:val="231F20"/>
          <w:sz w:val="21"/>
          <w:szCs w:val="21"/>
          <w:u w:val="single"/>
          <w:shd w:val="clear" w:color="auto" w:fill="FFFFFF"/>
          <w:lang w:val="nn-NO"/>
        </w:rPr>
        <w:t>Um Vinnuháskúlan</w:t>
      </w:r>
      <w:r>
        <w:rPr>
          <w:rFonts w:ascii="Arial" w:hAnsi="Arial" w:cs="Arial"/>
          <w:i/>
          <w:iCs/>
          <w:color w:val="231F20"/>
          <w:sz w:val="21"/>
          <w:szCs w:val="21"/>
          <w:u w:val="single"/>
          <w:shd w:val="clear" w:color="auto" w:fill="FFFFFF"/>
          <w:lang w:val="nn-NO"/>
        </w:rPr>
        <w:br/>
      </w: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 xml:space="preserve">Vinnuháskúlin bjóðar góðar og breiðar útbúgvingar við bestu leiðsluførleikum, ið kunnu brúkast bæði á sjógvi og landi. Vinnuháskúlin fevnir um navigatiónsskúla, maskinmeistaraskúla, trygdardepil og skeiðsdeild. Føroyingar hava altíð verið eitt siglandi fólk, og tí eru maritimu útbúgvingarnar eisini millum elstu útbúgvingar í Føroyum. í skúlanum starvast uml. 50 starvsfólk. Skúlin er útgjørdur við nýggjastu tøkni til at stimbra og fjøltátta frálæruna. Les meira á heimasíðu skúlans </w:t>
      </w:r>
      <w:hyperlink r:id="rId6" w:history="1">
        <w:r>
          <w:rPr>
            <w:rStyle w:val="Hyperlink"/>
            <w:rFonts w:ascii="Arial" w:hAnsi="Arial" w:cs="Arial"/>
            <w:i/>
            <w:iCs/>
            <w:sz w:val="21"/>
            <w:szCs w:val="21"/>
            <w:shd w:val="clear" w:color="auto" w:fill="FFFFFF"/>
            <w:lang w:val="nn-NO"/>
          </w:rPr>
          <w:t>www.vh.fo</w:t>
        </w:r>
      </w:hyperlink>
    </w:p>
    <w:p w14:paraId="363DE353" w14:textId="77777777" w:rsidR="00E030B2" w:rsidRDefault="00E030B2"/>
    <w:sectPr w:rsidR="00E030B2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2tABCE3NjUxNDQyUdpeDU4uLM/DyQAsNaAOABb8csAAAA"/>
  </w:docVars>
  <w:rsids>
    <w:rsidRoot w:val="00EB2175"/>
    <w:rsid w:val="00E030B2"/>
    <w:rsid w:val="00EB2175"/>
    <w:rsid w:val="00F51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B18A17"/>
  <w15:chartTrackingRefBased/>
  <w15:docId w15:val="{EDE90195-E99D-4CFB-A55B-AEAE13157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styleId="Hyperlink">
    <w:name w:val="Hyperlink"/>
    <w:basedOn w:val="Standardskrifttypeiafsnit"/>
    <w:semiHidden/>
    <w:unhideWhenUsed/>
    <w:rsid w:val="00EB2175"/>
    <w:rPr>
      <w:color w:val="0000FF"/>
      <w:u w:val="single" w:color="000000"/>
    </w:rPr>
  </w:style>
  <w:style w:type="paragraph" w:styleId="NormalWeb">
    <w:name w:val="Normal (Web)"/>
    <w:basedOn w:val="Normal"/>
    <w:semiHidden/>
    <w:unhideWhenUsed/>
    <w:rsid w:val="00EB2175"/>
    <w:pPr>
      <w:suppressAutoHyphens/>
      <w:autoSpaceDN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192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vh.fo" TargetMode="External"/><Relationship Id="rId5" Type="http://schemas.openxmlformats.org/officeDocument/2006/relationships/hyperlink" Target="mailto:starv@vh.fo" TargetMode="External"/><Relationship Id="rId4" Type="http://schemas.openxmlformats.org/officeDocument/2006/relationships/hyperlink" Target="mailto:simun@vh.fo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8</Words>
  <Characters>1879</Characters>
  <Application>Microsoft Office Word</Application>
  <DocSecurity>0</DocSecurity>
  <Lines>15</Lines>
  <Paragraphs>4</Paragraphs>
  <ScaleCrop>false</ScaleCrop>
  <Company/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ímun Poulsen</dc:creator>
  <cp:keywords/>
  <dc:description/>
  <cp:lastModifiedBy>Maria Lava Jacobsen</cp:lastModifiedBy>
  <cp:revision>2</cp:revision>
  <dcterms:created xsi:type="dcterms:W3CDTF">2021-06-17T10:33:00Z</dcterms:created>
  <dcterms:modified xsi:type="dcterms:W3CDTF">2021-06-17T10:33:00Z</dcterms:modified>
</cp:coreProperties>
</file>